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D4509D" w14:textId="7FA7365E" w:rsidR="00CD0948" w:rsidRPr="00BC0791" w:rsidRDefault="00EC2F4F" w:rsidP="00BC0791">
      <w:pPr>
        <w:jc w:val="center"/>
        <w:rPr>
          <w:sz w:val="32"/>
          <w:szCs w:val="28"/>
          <w:lang w:val="en-US"/>
        </w:rPr>
      </w:pPr>
      <w:r w:rsidRPr="00BC0791">
        <w:rPr>
          <w:sz w:val="32"/>
          <w:szCs w:val="28"/>
          <w:lang w:val="en-US"/>
        </w:rPr>
        <w:t>GRAMMAR — “Modal Verbs”</w:t>
      </w:r>
    </w:p>
    <w:p w14:paraId="4CDDB45A" w14:textId="7EEDFD3F" w:rsidR="00EC2F4F" w:rsidRPr="00BC0791" w:rsidRDefault="00EC2F4F" w:rsidP="00BC0791">
      <w:pPr>
        <w:jc w:val="center"/>
        <w:rPr>
          <w:sz w:val="28"/>
          <w:szCs w:val="28"/>
          <w:lang w:val="en-US"/>
        </w:rPr>
      </w:pPr>
      <w:r w:rsidRPr="00BC0791">
        <w:rPr>
          <w:sz w:val="28"/>
          <w:szCs w:val="28"/>
          <w:lang w:val="en-US"/>
        </w:rPr>
        <w:t>Translate from English:</w:t>
      </w:r>
    </w:p>
    <w:p w14:paraId="0B195D2A" w14:textId="1260CEE1" w:rsidR="00EC2F4F" w:rsidRDefault="00EC2F4F" w:rsidP="00EC2F4F">
      <w:pPr>
        <w:pStyle w:val="a3"/>
        <w:numPr>
          <w:ilvl w:val="0"/>
          <w:numId w:val="1"/>
        </w:numPr>
      </w:pPr>
      <w:r>
        <w:rPr>
          <w:lang w:val="en-US"/>
        </w:rPr>
        <w:t>Will</w:t>
      </w:r>
      <w:r w:rsidRPr="00EC2F4F">
        <w:t xml:space="preserve"> </w:t>
      </w:r>
      <w:r w:rsidR="00715ABC">
        <w:rPr>
          <w:lang w:val="en-US"/>
        </w:rPr>
        <w:t>be</w:t>
      </w:r>
      <w:r w:rsidR="00715ABC" w:rsidRPr="00715ABC">
        <w:t xml:space="preserve"> </w:t>
      </w:r>
      <w:r w:rsidR="00715ABC">
        <w:rPr>
          <w:lang w:val="en-US"/>
        </w:rPr>
        <w:t>able</w:t>
      </w:r>
      <w:r w:rsidR="00715ABC" w:rsidRPr="00715ABC">
        <w:t xml:space="preserve"> </w:t>
      </w:r>
      <w:r w:rsidR="00715ABC">
        <w:rPr>
          <w:lang w:val="en-US"/>
        </w:rPr>
        <w:t>to</w:t>
      </w:r>
      <w:r w:rsidR="00715ABC" w:rsidRPr="00715ABC">
        <w:t xml:space="preserve"> </w:t>
      </w:r>
      <w:r w:rsidRPr="00EC2F4F">
        <w:t xml:space="preserve">— </w:t>
      </w:r>
      <w:r>
        <w:t>Я уверен, что он сможет говорить</w:t>
      </w:r>
      <w:r w:rsidR="00715ABC" w:rsidRPr="00715ABC">
        <w:t xml:space="preserve"> </w:t>
      </w:r>
      <w:r w:rsidR="00715ABC">
        <w:t>свободно</w:t>
      </w:r>
      <w:r>
        <w:t xml:space="preserve"> на французском, когда о</w:t>
      </w:r>
      <w:r w:rsidR="00715ABC">
        <w:t xml:space="preserve">н пойдёт на </w:t>
      </w:r>
      <w:r>
        <w:t>эти курсы.</w:t>
      </w:r>
    </w:p>
    <w:p w14:paraId="62D4F24E" w14:textId="0545FFD6" w:rsidR="00EC2F4F" w:rsidRDefault="00EC2F4F" w:rsidP="00EC2F4F">
      <w:pPr>
        <w:pStyle w:val="a3"/>
        <w:numPr>
          <w:ilvl w:val="0"/>
          <w:numId w:val="1"/>
        </w:numPr>
      </w:pPr>
      <w:r>
        <w:rPr>
          <w:lang w:val="en-US"/>
        </w:rPr>
        <w:t>Can</w:t>
      </w:r>
      <w:r w:rsidRPr="00AD35A1">
        <w:t xml:space="preserve"> </w:t>
      </w:r>
      <w:r w:rsidR="00715ABC">
        <w:rPr>
          <w:lang w:val="en-US"/>
        </w:rPr>
        <w:t>be</w:t>
      </w:r>
      <w:r w:rsidR="00715ABC" w:rsidRPr="00715ABC">
        <w:t xml:space="preserve"> </w:t>
      </w:r>
      <w:r>
        <w:rPr>
          <w:lang w:val="en-US"/>
        </w:rPr>
        <w:t>b</w:t>
      </w:r>
      <w:r w:rsidR="00715ABC">
        <w:rPr>
          <w:lang w:val="en-US"/>
        </w:rPr>
        <w:t>ought</w:t>
      </w:r>
      <w:r w:rsidRPr="00AD35A1">
        <w:t xml:space="preserve"> — </w:t>
      </w:r>
      <w:r w:rsidR="00AD35A1">
        <w:t>Этот</w:t>
      </w:r>
      <w:r w:rsidR="00AD35A1" w:rsidRPr="00AD35A1">
        <w:t xml:space="preserve"> </w:t>
      </w:r>
      <w:r w:rsidR="00AD35A1">
        <w:t>путеводитель</w:t>
      </w:r>
      <w:r w:rsidR="00AD35A1" w:rsidRPr="00AD35A1">
        <w:t xml:space="preserve"> </w:t>
      </w:r>
      <w:r w:rsidR="00AD35A1">
        <w:t>можно купить в любом магазине.</w:t>
      </w:r>
    </w:p>
    <w:p w14:paraId="238808B9" w14:textId="421518A0" w:rsidR="00AD35A1" w:rsidRDefault="00AD35A1" w:rsidP="00EC2F4F">
      <w:pPr>
        <w:pStyle w:val="a3"/>
        <w:numPr>
          <w:ilvl w:val="0"/>
          <w:numId w:val="1"/>
        </w:numPr>
      </w:pPr>
      <w:proofErr w:type="spellStart"/>
      <w:r>
        <w:rPr>
          <w:lang w:val="en-US"/>
        </w:rPr>
        <w:t>Couldn</w:t>
      </w:r>
      <w:proofErr w:type="spellEnd"/>
      <w:r w:rsidRPr="00AD35A1">
        <w:t>’</w:t>
      </w:r>
      <w:r>
        <w:rPr>
          <w:lang w:val="en-US"/>
        </w:rPr>
        <w:t>t</w:t>
      </w:r>
      <w:r w:rsidRPr="00AD35A1">
        <w:t xml:space="preserve"> — </w:t>
      </w:r>
      <w:r>
        <w:t>К сожалению, я не могла сделать это без твоей помощи.</w:t>
      </w:r>
    </w:p>
    <w:p w14:paraId="3E5E81D9" w14:textId="3A8A204E" w:rsidR="00AD35A1" w:rsidRDefault="00AD35A1" w:rsidP="00EC2F4F">
      <w:pPr>
        <w:pStyle w:val="a3"/>
        <w:numPr>
          <w:ilvl w:val="0"/>
          <w:numId w:val="1"/>
        </w:numPr>
      </w:pPr>
      <w:proofErr w:type="spellStart"/>
      <w:r>
        <w:rPr>
          <w:lang w:val="en-US"/>
        </w:rPr>
        <w:t>Mustn</w:t>
      </w:r>
      <w:proofErr w:type="spellEnd"/>
      <w:r w:rsidRPr="00AD35A1">
        <w:t>’</w:t>
      </w:r>
      <w:r>
        <w:rPr>
          <w:lang w:val="en-US"/>
        </w:rPr>
        <w:t>t</w:t>
      </w:r>
      <w:r w:rsidRPr="00AD35A1">
        <w:t xml:space="preserve"> — </w:t>
      </w:r>
      <w:r>
        <w:t>Тебе нельзя здесь фотографировать. На стене висит табличка.</w:t>
      </w:r>
    </w:p>
    <w:p w14:paraId="60062048" w14:textId="6FC3328F" w:rsidR="00AD35A1" w:rsidRDefault="00AD35A1" w:rsidP="00EC2F4F">
      <w:pPr>
        <w:pStyle w:val="a3"/>
        <w:numPr>
          <w:ilvl w:val="0"/>
          <w:numId w:val="1"/>
        </w:numPr>
      </w:pPr>
      <w:r>
        <w:rPr>
          <w:lang w:val="en-US"/>
        </w:rPr>
        <w:t>Could</w:t>
      </w:r>
      <w:r w:rsidRPr="00AD35A1">
        <w:t xml:space="preserve"> — </w:t>
      </w:r>
      <w:r>
        <w:t>Он хорошо знает эту проблему</w:t>
      </w:r>
      <w:r w:rsidR="00DD53BF">
        <w:t xml:space="preserve"> и мог бы дать тебе хороший совет.</w:t>
      </w:r>
    </w:p>
    <w:p w14:paraId="2E7794C8" w14:textId="2735957F" w:rsidR="00DD53BF" w:rsidRDefault="00715ABC" w:rsidP="00EC2F4F">
      <w:pPr>
        <w:pStyle w:val="a3"/>
        <w:numPr>
          <w:ilvl w:val="0"/>
          <w:numId w:val="1"/>
        </w:numPr>
      </w:pPr>
      <w:proofErr w:type="spellStart"/>
      <w:r>
        <w:rPr>
          <w:lang w:val="en-US"/>
        </w:rPr>
        <w:t>Shouldn</w:t>
      </w:r>
      <w:proofErr w:type="spellEnd"/>
      <w:r w:rsidRPr="00715ABC">
        <w:t>’</w:t>
      </w:r>
      <w:r>
        <w:rPr>
          <w:lang w:val="en-US"/>
        </w:rPr>
        <w:t>t</w:t>
      </w:r>
      <w:r w:rsidRPr="00715ABC">
        <w:t xml:space="preserve"> —</w:t>
      </w:r>
      <w:r w:rsidR="00DD53BF" w:rsidRPr="00DD53BF">
        <w:t xml:space="preserve"> </w:t>
      </w:r>
      <w:r w:rsidR="00DD53BF">
        <w:t>Тебе не следует верить всему, что ты читаешь в газетах.</w:t>
      </w:r>
    </w:p>
    <w:p w14:paraId="33E45D1B" w14:textId="623F1FF8" w:rsidR="00DD53BF" w:rsidRDefault="00DD53BF" w:rsidP="00EC2F4F">
      <w:pPr>
        <w:pStyle w:val="a3"/>
        <w:numPr>
          <w:ilvl w:val="0"/>
          <w:numId w:val="1"/>
        </w:numPr>
      </w:pPr>
      <w:r>
        <w:rPr>
          <w:lang w:val="en-US"/>
        </w:rPr>
        <w:t>Can</w:t>
      </w:r>
      <w:r w:rsidRPr="00DD53BF">
        <w:t>’</w:t>
      </w:r>
      <w:r>
        <w:rPr>
          <w:lang w:val="en-US"/>
        </w:rPr>
        <w:t>t</w:t>
      </w:r>
      <w:r>
        <w:t xml:space="preserve">, </w:t>
      </w:r>
      <w:r w:rsidR="00F46238">
        <w:rPr>
          <w:lang w:val="en-US"/>
        </w:rPr>
        <w:t>might</w:t>
      </w:r>
      <w:r w:rsidRPr="00DD53BF">
        <w:t xml:space="preserve"> — </w:t>
      </w:r>
      <w:r>
        <w:t xml:space="preserve">Я не могу найти мой кошелёк. </w:t>
      </w:r>
      <w:r w:rsidR="00F46238">
        <w:t>Я, наверное,</w:t>
      </w:r>
      <w:r>
        <w:t xml:space="preserve"> оставил его в магазине.</w:t>
      </w:r>
    </w:p>
    <w:p w14:paraId="485EA220" w14:textId="22E5659D" w:rsidR="00DD53BF" w:rsidRDefault="00DD53BF" w:rsidP="00EC2F4F">
      <w:pPr>
        <w:pStyle w:val="a3"/>
        <w:numPr>
          <w:ilvl w:val="0"/>
          <w:numId w:val="1"/>
        </w:numPr>
      </w:pPr>
      <w:r>
        <w:rPr>
          <w:lang w:val="en-US"/>
        </w:rPr>
        <w:t>May</w:t>
      </w:r>
      <w:r w:rsidRPr="00715ABC">
        <w:t xml:space="preserve">, </w:t>
      </w:r>
      <w:proofErr w:type="spellStart"/>
      <w:r>
        <w:rPr>
          <w:lang w:val="en-US"/>
        </w:rPr>
        <w:t>mustn</w:t>
      </w:r>
      <w:proofErr w:type="spellEnd"/>
      <w:r w:rsidRPr="00715ABC">
        <w:t>’</w:t>
      </w:r>
      <w:r>
        <w:rPr>
          <w:lang w:val="en-US"/>
        </w:rPr>
        <w:t>t</w:t>
      </w:r>
      <w:r w:rsidRPr="00715ABC">
        <w:t xml:space="preserve"> — </w:t>
      </w:r>
      <w:r w:rsidR="00715ABC">
        <w:t>Можно мне покурить здесь? — Нет, тебе нельзя.</w:t>
      </w:r>
    </w:p>
    <w:p w14:paraId="5577F015" w14:textId="68AD6D85" w:rsidR="00715ABC" w:rsidRDefault="00F46238" w:rsidP="00EC2F4F">
      <w:pPr>
        <w:pStyle w:val="a3"/>
        <w:numPr>
          <w:ilvl w:val="0"/>
          <w:numId w:val="1"/>
        </w:numPr>
      </w:pPr>
      <w:r>
        <w:rPr>
          <w:lang w:val="en-US"/>
        </w:rPr>
        <w:t>Might</w:t>
      </w:r>
      <w:r w:rsidR="00715ABC" w:rsidRPr="00715ABC">
        <w:t xml:space="preserve"> — </w:t>
      </w:r>
      <w:r w:rsidR="00715ABC">
        <w:t>Ты возможно встретишь её на конференции.</w:t>
      </w:r>
    </w:p>
    <w:p w14:paraId="655BB348" w14:textId="46D8EA38" w:rsidR="00715ABC" w:rsidRDefault="00715ABC" w:rsidP="00EC2F4F">
      <w:pPr>
        <w:pStyle w:val="a3"/>
        <w:numPr>
          <w:ilvl w:val="0"/>
          <w:numId w:val="1"/>
        </w:numPr>
      </w:pPr>
      <w:r>
        <w:rPr>
          <w:lang w:val="en-US"/>
        </w:rPr>
        <w:t>Can</w:t>
      </w:r>
      <w:r w:rsidRPr="00715ABC">
        <w:t>’</w:t>
      </w:r>
      <w:r>
        <w:rPr>
          <w:lang w:val="en-US"/>
        </w:rPr>
        <w:t>t</w:t>
      </w:r>
      <w:r w:rsidRPr="00715ABC">
        <w:t xml:space="preserve"> — </w:t>
      </w:r>
      <w:r>
        <w:t>Очень темно.</w:t>
      </w:r>
      <w:r w:rsidRPr="00715ABC">
        <w:t xml:space="preserve"> </w:t>
      </w:r>
      <w:r>
        <w:t>Я не могу найти выход.</w:t>
      </w:r>
    </w:p>
    <w:p w14:paraId="0A9E3FE3" w14:textId="2AC43BD7" w:rsidR="00715ABC" w:rsidRDefault="00F46238" w:rsidP="00EC2F4F">
      <w:pPr>
        <w:pStyle w:val="a3"/>
        <w:numPr>
          <w:ilvl w:val="0"/>
          <w:numId w:val="1"/>
        </w:numPr>
      </w:pPr>
      <w:r>
        <w:rPr>
          <w:lang w:val="en-US"/>
        </w:rPr>
        <w:t>Had</w:t>
      </w:r>
      <w:r w:rsidRPr="00F46238">
        <w:t xml:space="preserve"> </w:t>
      </w:r>
      <w:r>
        <w:rPr>
          <w:lang w:val="en-US"/>
        </w:rPr>
        <w:t>to</w:t>
      </w:r>
      <w:r w:rsidRPr="00F46238">
        <w:t xml:space="preserve"> — </w:t>
      </w:r>
      <w:r>
        <w:t xml:space="preserve">Ему пришлось </w:t>
      </w:r>
      <w:r w:rsidR="005A535C" w:rsidRPr="00281B99">
        <w:t>принести</w:t>
      </w:r>
      <w:r>
        <w:t xml:space="preserve"> документы </w:t>
      </w:r>
      <w:r w:rsidR="005A535C">
        <w:t>в</w:t>
      </w:r>
      <w:r>
        <w:t xml:space="preserve"> полицейского участка.</w:t>
      </w:r>
    </w:p>
    <w:p w14:paraId="4C677523" w14:textId="77777777" w:rsidR="00F46238" w:rsidRPr="00F46238" w:rsidRDefault="00F46238" w:rsidP="00EC2F4F">
      <w:pPr>
        <w:pStyle w:val="a3"/>
        <w:numPr>
          <w:ilvl w:val="0"/>
          <w:numId w:val="1"/>
        </w:numPr>
      </w:pPr>
      <w:bookmarkStart w:id="0" w:name="_GoBack"/>
      <w:bookmarkEnd w:id="0"/>
    </w:p>
    <w:sectPr w:rsidR="00F46238" w:rsidRPr="00F462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D34EE4"/>
    <w:multiLevelType w:val="hybridMultilevel"/>
    <w:tmpl w:val="41DC1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sDA0MTU2MTQ0NTZU0lEKTi0uzszPAykwrAUAfnreTywAAAA="/>
  </w:docVars>
  <w:rsids>
    <w:rsidRoot w:val="00250DC8"/>
    <w:rsid w:val="00250DC8"/>
    <w:rsid w:val="00281B99"/>
    <w:rsid w:val="005A535C"/>
    <w:rsid w:val="00715ABC"/>
    <w:rsid w:val="00AD35A1"/>
    <w:rsid w:val="00BC0791"/>
    <w:rsid w:val="00CD0948"/>
    <w:rsid w:val="00DD53BF"/>
    <w:rsid w:val="00EC2F4F"/>
    <w:rsid w:val="00F4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9BF71"/>
  <w15:chartTrackingRefBased/>
  <w15:docId w15:val="{2BB682E9-5D71-4B80-97A3-3578F9D1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2F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4-30T08:55:00Z</dcterms:created>
  <dcterms:modified xsi:type="dcterms:W3CDTF">2019-04-30T09:43:00Z</dcterms:modified>
</cp:coreProperties>
</file>